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E4603" w14:textId="77777777" w:rsidR="00C32ABA" w:rsidRDefault="00C32ABA" w:rsidP="00C32ABA">
      <w:pPr>
        <w:pStyle w:val="Heading1"/>
        <w:jc w:val="center"/>
        <w:rPr>
          <w:lang w:val="bg-BG"/>
        </w:rPr>
      </w:pPr>
      <w:r>
        <w:t>Lab: Polymorphism</w:t>
      </w:r>
    </w:p>
    <w:p w14:paraId="6F809F81" w14:textId="1C69CB78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9BA02D8" w:rsidR="00C32ABA" w:rsidRDefault="00C32ABA" w:rsidP="00C32ABA">
      <w:pPr>
        <w:rPr>
          <w:rStyle w:val="Hyperlink"/>
        </w:rPr>
      </w:pPr>
      <w:r>
        <w:t xml:space="preserve">You can check your solutions here: </w:t>
      </w:r>
      <w:hyperlink r:id="rId12" w:history="1">
        <w:r w:rsidR="00094AA5">
          <w:rPr>
            <w:rStyle w:val="Hyperlink"/>
          </w:rPr>
          <w:t>https://judge.softuni.org/Contests/1503/Polymorphism-Lab</w:t>
        </w:r>
      </w:hyperlink>
    </w:p>
    <w:p w14:paraId="60CFA3C2" w14:textId="77777777" w:rsidR="00C32ABA" w:rsidRDefault="00C32ABA" w:rsidP="00C32ABA">
      <w:pPr>
        <w:pStyle w:val="Heading2"/>
        <w:numPr>
          <w:ilvl w:val="0"/>
          <w:numId w:val="40"/>
        </w:numPr>
        <w:rPr>
          <w:noProof/>
        </w:rPr>
      </w:pPr>
      <w:r>
        <w:rPr>
          <w:noProof/>
        </w:rPr>
        <w:t>MathOperation</w:t>
      </w:r>
    </w:p>
    <w:p w14:paraId="18CA280A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Operations</w:t>
      </w:r>
      <w:r>
        <w:t>.</w:t>
      </w:r>
    </w:p>
    <w:p w14:paraId="1E6EC3F4" w14:textId="77777777" w:rsidR="00C32ABA" w:rsidRDefault="00C32ABA" w:rsidP="00C32ABA">
      <w:pPr>
        <w:rPr>
          <w:lang w:val="bg-BG"/>
        </w:rPr>
      </w:pPr>
      <w:r>
        <w:t xml:space="preserve">Create a class </w:t>
      </w:r>
      <w:r>
        <w:rPr>
          <w:b/>
          <w:noProof/>
        </w:rPr>
        <w:t>MathOperations</w:t>
      </w:r>
      <w:r>
        <w:t xml:space="preserve">, which should have 3 times method </w:t>
      </w:r>
      <w:r>
        <w:rPr>
          <w:rStyle w:val="CodeChar"/>
        </w:rPr>
        <w:t>Add().</w:t>
      </w:r>
      <w:r>
        <w:rPr>
          <w:noProof/>
        </w:rPr>
        <w:t xml:space="preserve"> </w:t>
      </w:r>
      <w:r>
        <w:t xml:space="preserve">Method </w:t>
      </w:r>
      <w:r>
        <w:rPr>
          <w:rStyle w:val="CodeChar"/>
        </w:rPr>
        <w:t>Add()</w:t>
      </w:r>
      <w:r>
        <w:rPr>
          <w:noProof/>
        </w:rPr>
        <w:t xml:space="preserve"> </w:t>
      </w:r>
      <w:r>
        <w:t>has to be invoked with:</w:t>
      </w:r>
    </w:p>
    <w:p w14:paraId="1A602396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int, int): int</w:t>
      </w:r>
    </w:p>
    <w:p w14:paraId="7541F0F4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ouble, double, double): double</w:t>
      </w:r>
    </w:p>
    <w:p w14:paraId="7DC5BB12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ecimal, decimal, decimal): decimal</w:t>
      </w:r>
    </w:p>
    <w:p w14:paraId="25A69A40" w14:textId="77777777" w:rsidR="00C32ABA" w:rsidRDefault="00C32ABA" w:rsidP="00C32ABA">
      <w:pPr>
        <w:spacing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245"/>
      </w:tblGrid>
      <w:tr w:rsidR="00C32ABA" w14:paraId="3A5653DC" w14:textId="77777777" w:rsidTr="00C32ABA"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854B5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6691000F" w14:textId="77777777" w:rsidTr="00C32ABA">
        <w:trPr>
          <w:trHeight w:val="1641"/>
        </w:trPr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BE9ED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0" w:name="OLE_LINK3"/>
            <w:bookmarkStart w:id="1" w:name="OLE_LINK4"/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3BA9FC1E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339EEA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o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6084674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, 3));</w:t>
            </w:r>
          </w:p>
          <w:p w14:paraId="527A47D6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, 3.3, 5.5));</w:t>
            </w:r>
          </w:p>
          <w:p w14:paraId="3822CD0F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m, 3.3m, 4.4m));</w:t>
            </w:r>
          </w:p>
          <w:p w14:paraId="2A219D01" w14:textId="77777777" w:rsidR="00C32ABA" w:rsidRDefault="00C32A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0"/>
            <w:bookmarkEnd w:id="1"/>
          </w:p>
        </w:tc>
      </w:tr>
    </w:tbl>
    <w:p w14:paraId="63BC3157" w14:textId="77777777" w:rsidR="00C32ABA" w:rsidRDefault="00C32ABA" w:rsidP="00C32A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</w:tblGrid>
      <w:tr w:rsidR="00C32ABA" w14:paraId="19B0D0E2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BDB40B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E34920E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A1B2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  <w:p w14:paraId="48FFC78F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1</w:t>
            </w:r>
          </w:p>
          <w:p w14:paraId="17979B7C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9.9</w:t>
            </w:r>
          </w:p>
        </w:tc>
      </w:tr>
    </w:tbl>
    <w:p w14:paraId="31D3EACB" w14:textId="77777777" w:rsidR="00C32ABA" w:rsidRDefault="00C32ABA" w:rsidP="00C32ABA">
      <w:pPr>
        <w:pStyle w:val="Heading3"/>
        <w:rPr>
          <w:lang w:val="bg-BG"/>
        </w:rPr>
      </w:pPr>
      <w:r>
        <w:t>Solution</w:t>
      </w:r>
    </w:p>
    <w:p w14:paraId="29E34111" w14:textId="77777777" w:rsidR="00C32ABA" w:rsidRDefault="00C32ABA" w:rsidP="00C32ABA">
      <w:pPr>
        <w:rPr>
          <w:lang w:val="bg-BG"/>
        </w:rPr>
      </w:pPr>
      <w:r>
        <w:t xml:space="preserve">Created </w:t>
      </w:r>
      <w:r>
        <w:rPr>
          <w:noProof/>
        </w:rPr>
        <w:t xml:space="preserve">MathOperation </w:t>
      </w:r>
      <w:r>
        <w:t xml:space="preserve">class should look like this: </w:t>
      </w:r>
    </w:p>
    <w:p w14:paraId="0E44026B" w14:textId="691F4C84" w:rsidR="00C32ABA" w:rsidRDefault="00C32ABA" w:rsidP="00C32ABA">
      <w:pPr>
        <w:rPr>
          <w:lang w:val="bg-BG"/>
        </w:rPr>
      </w:pPr>
      <w:r>
        <w:rPr>
          <w:noProof/>
        </w:rPr>
        <w:drawing>
          <wp:inline distT="0" distB="0" distL="0" distR="0" wp14:anchorId="6123DCA9" wp14:editId="5E1BBC9A">
            <wp:extent cx="3705225" cy="23336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D8328" w14:textId="77777777" w:rsidR="00C32ABA" w:rsidRDefault="00C32ABA" w:rsidP="00C32ABA">
      <w:pPr>
        <w:rPr>
          <w:lang w:val="bg-BG"/>
        </w:rPr>
      </w:pPr>
    </w:p>
    <w:p w14:paraId="213D8FE4" w14:textId="77777777" w:rsidR="00C32ABA" w:rsidRDefault="00C32ABA" w:rsidP="00C32ABA">
      <w:pPr>
        <w:pStyle w:val="Heading2"/>
        <w:numPr>
          <w:ilvl w:val="0"/>
          <w:numId w:val="40"/>
        </w:numPr>
        <w:rPr>
          <w:lang w:val="bg-BG"/>
        </w:rPr>
      </w:pPr>
      <w:r>
        <w:t>Animals</w:t>
      </w:r>
    </w:p>
    <w:p w14:paraId="51C5E90E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Animals</w:t>
      </w:r>
      <w:r>
        <w:t>.</w:t>
      </w:r>
    </w:p>
    <w:p w14:paraId="308AA603" w14:textId="77777777" w:rsidR="00C32ABA" w:rsidRDefault="00C32ABA" w:rsidP="00C32ABA">
      <w:pPr>
        <w:spacing w:after="0"/>
        <w:rPr>
          <w:lang w:val="bg-BG"/>
        </w:rPr>
      </w:pPr>
      <w:r>
        <w:t>Create a class Animal, which holds two fields:</w:t>
      </w:r>
    </w:p>
    <w:p w14:paraId="520F9875" w14:textId="77777777" w:rsidR="00C32ABA" w:rsidRDefault="00C32ABA" w:rsidP="00C32ABA">
      <w:pPr>
        <w:pStyle w:val="ListParagraph"/>
        <w:numPr>
          <w:ilvl w:val="0"/>
          <w:numId w:val="42"/>
        </w:numPr>
        <w:spacing w:after="0"/>
        <w:rPr>
          <w:lang w:val="bg-BG"/>
        </w:rPr>
      </w:pPr>
      <w:r>
        <w:t>name: string</w:t>
      </w:r>
    </w:p>
    <w:p w14:paraId="3B589267" w14:textId="77777777" w:rsidR="00C32ABA" w:rsidRDefault="00C32ABA" w:rsidP="00C32ABA">
      <w:pPr>
        <w:pStyle w:val="ListParagraph"/>
        <w:numPr>
          <w:ilvl w:val="0"/>
          <w:numId w:val="42"/>
        </w:numPr>
        <w:spacing w:after="0"/>
        <w:rPr>
          <w:lang w:val="bg-BG"/>
        </w:rPr>
      </w:pPr>
      <w:r>
        <w:rPr>
          <w:noProof/>
        </w:rPr>
        <w:t>favouriteFood</w:t>
      </w:r>
      <w:r>
        <w:t>: string</w:t>
      </w:r>
    </w:p>
    <w:p w14:paraId="4FF54159" w14:textId="0B288C00" w:rsidR="00C32ABA" w:rsidRDefault="0094753E" w:rsidP="00C32ABA">
      <w:pPr>
        <w:spacing w:after="0"/>
        <w:rPr>
          <w:lang w:val="bg-BG"/>
        </w:rPr>
      </w:pPr>
      <w:r>
        <w:t>An a</w:t>
      </w:r>
      <w:r w:rsidR="00C32ABA">
        <w:t xml:space="preserve">nimal has one virtual method </w:t>
      </w:r>
      <w:bookmarkStart w:id="2" w:name="OLE_LINK6"/>
      <w:bookmarkStart w:id="3" w:name="OLE_LINK5"/>
      <w:r w:rsidR="00C32ABA">
        <w:rPr>
          <w:rStyle w:val="CodeChar"/>
        </w:rPr>
        <w:t>ExplainSelf()</w:t>
      </w:r>
      <w:bookmarkEnd w:id="2"/>
      <w:bookmarkEnd w:id="3"/>
      <w:r w:rsidR="00C32ABA">
        <w:rPr>
          <w:b/>
        </w:rPr>
        <w:t xml:space="preserve">: </w:t>
      </w:r>
      <w:r w:rsidR="00C32ABA">
        <w:rPr>
          <w:rFonts w:ascii="Consolas" w:hAnsi="Consolas"/>
          <w:b/>
          <w:noProof/>
        </w:rPr>
        <w:t>string</w:t>
      </w:r>
      <w:r w:rsidR="00C32ABA">
        <w:rPr>
          <w:b/>
        </w:rPr>
        <w:t>.</w:t>
      </w:r>
      <w:r w:rsidR="00C32ABA">
        <w:rPr>
          <w:b/>
          <w:lang w:val="bg-BG"/>
        </w:rPr>
        <w:br/>
      </w:r>
      <w:r w:rsidR="00C32ABA">
        <w:t xml:space="preserve">You should add two new classes - </w:t>
      </w:r>
      <w:r w:rsidR="00C32ABA">
        <w:rPr>
          <w:b/>
        </w:rPr>
        <w:t xml:space="preserve">Cat </w:t>
      </w:r>
      <w:r w:rsidR="00C32ABA">
        <w:t xml:space="preserve">and </w:t>
      </w:r>
      <w:r w:rsidR="00C32ABA">
        <w:rPr>
          <w:b/>
        </w:rPr>
        <w:t>Dog. Override</w:t>
      </w:r>
      <w:r w:rsidR="00C32ABA">
        <w:t xml:space="preserve"> the </w:t>
      </w:r>
      <w:r w:rsidR="00C32ABA">
        <w:rPr>
          <w:rStyle w:val="CodeChar"/>
        </w:rPr>
        <w:t>ExplainSelf()</w:t>
      </w:r>
      <w:r w:rsidR="00C32ABA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C32ABA">
        <w:t xml:space="preserve">method by adding concrete animal sound on a new line. </w:t>
      </w:r>
      <w:r w:rsidR="00C32ABA">
        <w:rPr>
          <w:noProof/>
        </w:rPr>
        <w:t>(</w:t>
      </w:r>
      <w:r w:rsidR="00C32ABA">
        <w:t>Look at examples below</w:t>
      </w:r>
      <w:r w:rsidR="00C32ABA">
        <w:rPr>
          <w:noProof/>
        </w:rPr>
        <w:t xml:space="preserve">) </w:t>
      </w:r>
    </w:p>
    <w:p w14:paraId="0ED8DB90" w14:textId="77777777" w:rsidR="00C32ABA" w:rsidRDefault="00C32ABA" w:rsidP="00C32ABA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322A8B6E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6BC9D4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1F794648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3C465" w14:textId="65841DDF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eter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Whiska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4E020A77" w14:textId="74DC11E8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Dog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eat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F5864C7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3D1EEF33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cat.ExplainSelf());</w:t>
            </w:r>
          </w:p>
          <w:p w14:paraId="66CB4740" w14:textId="77777777" w:rsidR="00C32ABA" w:rsidRDefault="00C32AB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dog.ExplainSelf());</w:t>
            </w:r>
          </w:p>
        </w:tc>
      </w:tr>
    </w:tbl>
    <w:p w14:paraId="0A89FE71" w14:textId="77777777" w:rsidR="00C32ABA" w:rsidRDefault="00C32ABA" w:rsidP="00C32A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05FCFBA1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2F70F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2560B65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E08A8" w14:textId="79DEC5F8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4" w:name="OLE_LINK7"/>
            <w:bookmarkStart w:id="5" w:name="OLE_LINK8"/>
            <w:bookmarkStart w:id="6" w:name="OLE_LINK9"/>
            <w:bookmarkStart w:id="7" w:name="OLE_LINK10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 w:rsidRPr="00094AA5">
              <w:rPr>
                <w:rFonts w:ascii="Consolas" w:hAnsi="Consolas"/>
                <w:bCs/>
                <w:noProof/>
              </w:rPr>
              <w:t xml:space="preserve">Peter </w:t>
            </w:r>
            <w:r>
              <w:rPr>
                <w:rFonts w:ascii="Consolas" w:hAnsi="Consolas"/>
                <w:bCs/>
                <w:noProof/>
              </w:rPr>
              <w:t>and my fovourite food is Whiskas</w:t>
            </w:r>
            <w:bookmarkEnd w:id="4"/>
            <w:bookmarkEnd w:id="5"/>
            <w:bookmarkEnd w:id="6"/>
            <w:bookmarkEnd w:id="7"/>
          </w:p>
          <w:p w14:paraId="2DAF059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MEEOW</w:t>
            </w:r>
          </w:p>
          <w:p w14:paraId="2E75AB80" w14:textId="561048B3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8" w:name="OLE_LINK1"/>
            <w:bookmarkStart w:id="9" w:name="OLE_LINK2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>
              <w:rPr>
                <w:rFonts w:ascii="Consolas" w:hAnsi="Consolas"/>
                <w:bCs/>
                <w:noProof/>
              </w:rPr>
              <w:t>George</w:t>
            </w:r>
            <w:r>
              <w:rPr>
                <w:rFonts w:ascii="Consolas" w:hAnsi="Consolas"/>
                <w:bCs/>
                <w:noProof/>
              </w:rPr>
              <w:t xml:space="preserve"> and my fovourite food is Meat</w:t>
            </w:r>
          </w:p>
          <w:p w14:paraId="734111D5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10" w:name="OLE_LINK11"/>
            <w:bookmarkStart w:id="11" w:name="OLE_LINK12"/>
            <w:r>
              <w:rPr>
                <w:rFonts w:ascii="Consolas" w:hAnsi="Consolas"/>
                <w:bCs/>
                <w:noProof/>
              </w:rPr>
              <w:t>DJAAF</w:t>
            </w:r>
            <w:bookmarkEnd w:id="8"/>
            <w:bookmarkEnd w:id="9"/>
            <w:bookmarkEnd w:id="10"/>
            <w:bookmarkEnd w:id="11"/>
          </w:p>
        </w:tc>
      </w:tr>
    </w:tbl>
    <w:p w14:paraId="59FFF4A3" w14:textId="77777777" w:rsidR="00C32ABA" w:rsidRDefault="00C32ABA" w:rsidP="00C32ABA">
      <w:pPr>
        <w:pStyle w:val="Heading3"/>
        <w:rPr>
          <w:lang w:val="bg-BG"/>
        </w:rPr>
      </w:pPr>
      <w:r>
        <w:t>Solution</w:t>
      </w:r>
    </w:p>
    <w:p w14:paraId="4B58EDFA" w14:textId="6A6E793A" w:rsidR="00C32ABA" w:rsidRDefault="00C32ABA" w:rsidP="00C32ABA">
      <w:pPr>
        <w:rPr>
          <w:lang w:val="bg-BG"/>
        </w:rPr>
      </w:pPr>
      <w:r>
        <w:rPr>
          <w:noProof/>
        </w:rPr>
        <w:drawing>
          <wp:inline distT="0" distB="0" distL="0" distR="0" wp14:anchorId="37D52D17" wp14:editId="0D5AAB68">
            <wp:extent cx="5191125" cy="3067050"/>
            <wp:effectExtent l="0" t="0" r="9525" b="0"/>
            <wp:docPr id="9" name="Picture 9" descr="devenv_2018-02-28_16-56-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evenv_2018-02-28_16-56-4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E64B7" w14:textId="51D5615B" w:rsidR="00C32ABA" w:rsidRDefault="00C32ABA" w:rsidP="00C32ABA">
      <w:pP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  <w:t xml:space="preserve"> </w:t>
      </w:r>
      <w:r>
        <w:rPr>
          <w:noProof/>
        </w:rPr>
        <w:drawing>
          <wp:inline distT="0" distB="0" distL="0" distR="0" wp14:anchorId="082FA233" wp14:editId="369D766F">
            <wp:extent cx="4924425" cy="1895475"/>
            <wp:effectExtent l="0" t="0" r="9525" b="9525"/>
            <wp:docPr id="8" name="Picture 8" descr="devenv_2018-02-28_16-59-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evenv_2018-02-28_16-59-4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A929B" w14:textId="77777777" w:rsidR="00C32ABA" w:rsidRDefault="00C32ABA" w:rsidP="00C32ABA">
      <w:pPr>
        <w:rPr>
          <w:lang w:val="bg-BG"/>
        </w:rPr>
      </w:pPr>
    </w:p>
    <w:p w14:paraId="2BB6FAC8" w14:textId="77777777" w:rsidR="00C32ABA" w:rsidRDefault="00C32ABA" w:rsidP="00C32ABA">
      <w:pPr>
        <w:pStyle w:val="Heading2"/>
        <w:numPr>
          <w:ilvl w:val="0"/>
          <w:numId w:val="40"/>
        </w:numPr>
        <w:rPr>
          <w:lang w:val="bg-BG"/>
        </w:rPr>
      </w:pPr>
      <w:r>
        <w:t>Shapes</w:t>
      </w:r>
    </w:p>
    <w:p w14:paraId="25BFA685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bookmarkStart w:id="12" w:name="OLE_LINK18"/>
      <w:bookmarkStart w:id="13" w:name="OLE_LINK17"/>
      <w:bookmarkStart w:id="14" w:name="OLE_LINK16"/>
      <w:bookmarkStart w:id="15" w:name="OLE_LINK15"/>
      <w:r>
        <w:rPr>
          <w:rStyle w:val="CodeChar"/>
        </w:rPr>
        <w:t>StartUp</w:t>
      </w:r>
      <w:r>
        <w:rPr>
          <w:noProof/>
        </w:rPr>
        <w:t xml:space="preserve"> </w:t>
      </w:r>
      <w:bookmarkEnd w:id="12"/>
      <w:bookmarkEnd w:id="13"/>
      <w:bookmarkEnd w:id="14"/>
      <w:bookmarkEnd w:id="15"/>
      <w:r>
        <w:t xml:space="preserve">class with the namespace </w:t>
      </w:r>
      <w:r>
        <w:rPr>
          <w:rStyle w:val="CodeChar"/>
        </w:rPr>
        <w:t>Shapes</w:t>
      </w:r>
      <w:r>
        <w:t>.</w:t>
      </w:r>
    </w:p>
    <w:p w14:paraId="44640A51" w14:textId="77777777" w:rsidR="00C32ABA" w:rsidRDefault="00C32ABA" w:rsidP="00C32ABA">
      <w:pPr>
        <w:rPr>
          <w:lang w:val="bg-BG"/>
        </w:rPr>
      </w:pPr>
      <w:r>
        <w:t xml:space="preserve">Create a class hierarchy, starting with </w:t>
      </w:r>
      <w:r>
        <w:rPr>
          <w:rFonts w:ascii="Consolas" w:hAnsi="Consolas"/>
          <w:b/>
          <w:noProof/>
        </w:rPr>
        <w:t>abstract</w:t>
      </w:r>
      <w:r>
        <w:rPr>
          <w:noProof/>
        </w:rPr>
        <w:t xml:space="preserve"> </w:t>
      </w:r>
      <w:r>
        <w:t xml:space="preserve">class </w:t>
      </w:r>
      <w:r>
        <w:rPr>
          <w:rFonts w:ascii="Consolas" w:hAnsi="Consolas"/>
          <w:b/>
          <w:noProof/>
        </w:rPr>
        <w:t>Shape</w:t>
      </w:r>
      <w:r>
        <w:t>:</w:t>
      </w:r>
    </w:p>
    <w:p w14:paraId="4CECA2A3" w14:textId="77777777" w:rsidR="00C32ABA" w:rsidRDefault="00C32ABA" w:rsidP="00C32ABA">
      <w:pPr>
        <w:pStyle w:val="ListParagraph"/>
        <w:numPr>
          <w:ilvl w:val="0"/>
          <w:numId w:val="43"/>
        </w:numPr>
        <w:rPr>
          <w:b/>
          <w:lang w:val="bg-BG"/>
        </w:rPr>
      </w:pPr>
      <w:r>
        <w:rPr>
          <w:rFonts w:ascii="Consolas" w:hAnsi="Consolas"/>
          <w:b/>
          <w:noProof/>
        </w:rPr>
        <w:t>Abstract</w:t>
      </w:r>
      <w:r>
        <w:rPr>
          <w:b/>
          <w:noProof/>
        </w:rPr>
        <w:t xml:space="preserve"> </w:t>
      </w:r>
      <w:r>
        <w:rPr>
          <w:b/>
        </w:rPr>
        <w:t>methods:</w:t>
      </w:r>
    </w:p>
    <w:p w14:paraId="2D281F8F" w14:textId="4E34C7BF" w:rsidR="00C32ABA" w:rsidRDefault="00C32ABA" w:rsidP="00C32ABA">
      <w:pPr>
        <w:pStyle w:val="ListParagraph"/>
        <w:numPr>
          <w:ilvl w:val="1"/>
          <w:numId w:val="43"/>
        </w:numPr>
        <w:rPr>
          <w:b/>
          <w:lang w:val="bg-BG"/>
        </w:rPr>
      </w:pPr>
      <w:r>
        <w:rPr>
          <w:rStyle w:val="CodeChar"/>
        </w:rPr>
        <w:t xml:space="preserve">CalculatePerimeter(): </w:t>
      </w:r>
      <w:r w:rsidR="009B7361">
        <w:rPr>
          <w:rStyle w:val="CodeChar"/>
        </w:rPr>
        <w:t>double</w:t>
      </w:r>
    </w:p>
    <w:p w14:paraId="774F6A57" w14:textId="77777777" w:rsidR="00C32ABA" w:rsidRDefault="00C32ABA" w:rsidP="00C32ABA">
      <w:pPr>
        <w:pStyle w:val="ListParagraph"/>
        <w:numPr>
          <w:ilvl w:val="1"/>
          <w:numId w:val="43"/>
        </w:numPr>
        <w:rPr>
          <w:rStyle w:val="CodeChar"/>
        </w:rPr>
      </w:pPr>
      <w:bookmarkStart w:id="16" w:name="OLE_LINK14"/>
      <w:bookmarkStart w:id="17" w:name="OLE_LINK13"/>
      <w:r>
        <w:rPr>
          <w:rStyle w:val="CodeChar"/>
        </w:rPr>
        <w:t>CalculateArea</w:t>
      </w:r>
      <w:bookmarkEnd w:id="16"/>
      <w:bookmarkEnd w:id="17"/>
      <w:r>
        <w:rPr>
          <w:rStyle w:val="CodeChar"/>
        </w:rPr>
        <w:t>(): double</w:t>
      </w:r>
    </w:p>
    <w:p w14:paraId="3CAF910E" w14:textId="77777777" w:rsidR="00C32ABA" w:rsidRDefault="00C32ABA" w:rsidP="00C32ABA">
      <w:pPr>
        <w:pStyle w:val="ListParagraph"/>
        <w:numPr>
          <w:ilvl w:val="0"/>
          <w:numId w:val="43"/>
        </w:numPr>
        <w:rPr>
          <w:rStyle w:val="CodeChar"/>
          <w:lang w:val="bg-BG"/>
        </w:rPr>
      </w:pPr>
      <w:r>
        <w:rPr>
          <w:rFonts w:ascii="Consolas" w:hAnsi="Consolas"/>
          <w:b/>
          <w:noProof/>
        </w:rPr>
        <w:t>Virtual</w:t>
      </w:r>
      <w:r>
        <w:rPr>
          <w:b/>
          <w:noProof/>
        </w:rPr>
        <w:t xml:space="preserve"> </w:t>
      </w:r>
      <w:r>
        <w:rPr>
          <w:b/>
        </w:rPr>
        <w:t>methods</w:t>
      </w:r>
      <w:r>
        <w:rPr>
          <w:rStyle w:val="CodeChar"/>
        </w:rPr>
        <w:t>:</w:t>
      </w:r>
    </w:p>
    <w:p w14:paraId="365C8CE5" w14:textId="77777777" w:rsidR="00C32ABA" w:rsidRPr="00D779B4" w:rsidRDefault="00C32ABA" w:rsidP="00C32ABA">
      <w:pPr>
        <w:pStyle w:val="ListParagraph"/>
        <w:numPr>
          <w:ilvl w:val="1"/>
          <w:numId w:val="4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Draw(): string</w:t>
      </w:r>
    </w:p>
    <w:p w14:paraId="6CA3379C" w14:textId="6A2432F8" w:rsidR="00D779B4" w:rsidRDefault="00D779B4" w:rsidP="00D779B4">
      <w:pPr>
        <w:pStyle w:val="ListParagraph"/>
        <w:numPr>
          <w:ilvl w:val="2"/>
          <w:numId w:val="43"/>
        </w:numPr>
      </w:pPr>
      <w:r>
        <w:rPr>
          <w:rStyle w:val="CodeChar"/>
        </w:rPr>
        <w:t xml:space="preserve">The method should get the name of class type as string, and should return a message in the format: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$"Drawing </w:t>
      </w:r>
      <w:r>
        <w:rPr>
          <w:rFonts w:ascii="Cascadia Mono" w:hAnsi="Cascadia Mono" w:cs="Cascadia Mono"/>
          <w:color w:val="000000"/>
          <w:sz w:val="19"/>
          <w:szCs w:val="19"/>
        </w:rPr>
        <w:t>{classType.Name}</w:t>
      </w:r>
      <w:r>
        <w:rPr>
          <w:rFonts w:ascii="Cascadia Mono" w:hAnsi="Cascadia Mono" w:cs="Cascadia Mono"/>
          <w:color w:val="A31515"/>
          <w:sz w:val="19"/>
          <w:szCs w:val="19"/>
        </w:rPr>
        <w:t>"</w:t>
      </w:r>
    </w:p>
    <w:p w14:paraId="1795F99F" w14:textId="77777777" w:rsidR="00C32ABA" w:rsidRDefault="00C32ABA" w:rsidP="00C32ABA">
      <w:pPr>
        <w:rPr>
          <w:lang w:val="bg-BG"/>
        </w:rPr>
      </w:pPr>
      <w:r>
        <w:t xml:space="preserve">Extend the </w:t>
      </w:r>
      <w:r>
        <w:rPr>
          <w:rFonts w:ascii="Consolas" w:hAnsi="Consolas"/>
          <w:b/>
          <w:noProof/>
        </w:rPr>
        <w:t>Shape</w:t>
      </w:r>
      <w:r>
        <w:rPr>
          <w:noProof/>
        </w:rPr>
        <w:t xml:space="preserve"> </w:t>
      </w:r>
      <w:r>
        <w:t>class with two children:</w:t>
      </w:r>
    </w:p>
    <w:p w14:paraId="6F9606BA" w14:textId="77777777" w:rsidR="00C32ABA" w:rsidRDefault="00C32ABA" w:rsidP="00C32ABA">
      <w:pPr>
        <w:pStyle w:val="ListParagraph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ectangle</w:t>
      </w:r>
    </w:p>
    <w:p w14:paraId="698CEFB9" w14:textId="77777777" w:rsidR="00C32ABA" w:rsidRDefault="00C32ABA" w:rsidP="00C32ABA">
      <w:pPr>
        <w:pStyle w:val="ListParagraph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ircle</w:t>
      </w:r>
    </w:p>
    <w:p w14:paraId="5ED58A9C" w14:textId="59DFCD37" w:rsidR="00C32ABA" w:rsidRDefault="00C32ABA" w:rsidP="00C32ABA">
      <w:pPr>
        <w:rPr>
          <w:lang w:val="bg-BG"/>
        </w:rPr>
      </w:pPr>
      <w:r>
        <w:t>Each of them need</w:t>
      </w:r>
      <w:r w:rsidR="009B7361">
        <w:t>s</w:t>
      </w:r>
      <w:r>
        <w:t xml:space="preserve"> to have: </w:t>
      </w:r>
    </w:p>
    <w:p w14:paraId="41336CEC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Fields: </w:t>
      </w:r>
    </w:p>
    <w:p w14:paraId="6CE662F0" w14:textId="77777777" w:rsidR="00C32ABA" w:rsidRDefault="00C32ABA" w:rsidP="00C32ABA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height and width for </w:t>
      </w:r>
      <w:r>
        <w:rPr>
          <w:rFonts w:ascii="Consolas" w:hAnsi="Consolas"/>
          <w:b/>
          <w:noProof/>
        </w:rPr>
        <w:t>Rectangle</w:t>
      </w:r>
    </w:p>
    <w:p w14:paraId="5D6E7CC8" w14:textId="77777777" w:rsidR="00C32ABA" w:rsidRDefault="00C32ABA" w:rsidP="00C32ABA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radius for </w:t>
      </w:r>
      <w:r>
        <w:rPr>
          <w:rFonts w:ascii="Consolas" w:hAnsi="Consolas"/>
          <w:b/>
          <w:noProof/>
        </w:rPr>
        <w:t>Circle</w:t>
      </w:r>
    </w:p>
    <w:p w14:paraId="72B5FE90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>Encapsulation for these fields</w:t>
      </w:r>
    </w:p>
    <w:p w14:paraId="4AF3C875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A public constructor </w:t>
      </w:r>
    </w:p>
    <w:p w14:paraId="055E0AF2" w14:textId="77777777" w:rsidR="00C32ABA" w:rsidRDefault="00C32ABA" w:rsidP="00C32ABA"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Concrete methods for calculations </w:t>
      </w:r>
      <w:r>
        <w:rPr>
          <w:b/>
          <w:noProof/>
        </w:rPr>
        <w:t>(</w:t>
      </w:r>
      <w:r>
        <w:rPr>
          <w:b/>
        </w:rPr>
        <w:t>perimeter and area</w:t>
      </w:r>
      <w:r>
        <w:rPr>
          <w:b/>
          <w:noProof/>
        </w:rPr>
        <w:t>)</w:t>
      </w:r>
    </w:p>
    <w:p w14:paraId="03D6A29C" w14:textId="77777777" w:rsidR="00C32ABA" w:rsidRDefault="00C32ABA" w:rsidP="00C32ABA"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Override methods for drawing </w:t>
      </w:r>
    </w:p>
    <w:p w14:paraId="5C28F317" w14:textId="77777777" w:rsidR="00C32ABA" w:rsidRDefault="00C32ABA" w:rsidP="00C32ABA"/>
    <w:p w14:paraId="2A02B0F1" w14:textId="77777777" w:rsidR="00C32ABA" w:rsidRDefault="00C32ABA" w:rsidP="00C32ABA"/>
    <w:p w14:paraId="592EBD29" w14:textId="51658AA2" w:rsidR="00640502" w:rsidRPr="00C32ABA" w:rsidRDefault="00640502" w:rsidP="00C32ABA"/>
    <w:sectPr w:rsidR="00640502" w:rsidRPr="00C32ABA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EC72D" w14:textId="77777777" w:rsidR="00A824A2" w:rsidRDefault="00A824A2" w:rsidP="008068A2">
      <w:pPr>
        <w:spacing w:after="0" w:line="240" w:lineRule="auto"/>
      </w:pPr>
      <w:r>
        <w:separator/>
      </w:r>
    </w:p>
  </w:endnote>
  <w:endnote w:type="continuationSeparator" w:id="0">
    <w:p w14:paraId="73DF4C79" w14:textId="77777777" w:rsidR="00A824A2" w:rsidRDefault="00A824A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C8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C8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C8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C8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370AC" w14:textId="77777777" w:rsidR="00A824A2" w:rsidRDefault="00A824A2" w:rsidP="008068A2">
      <w:pPr>
        <w:spacing w:after="0" w:line="240" w:lineRule="auto"/>
      </w:pPr>
      <w:r>
        <w:separator/>
      </w:r>
    </w:p>
  </w:footnote>
  <w:footnote w:type="continuationSeparator" w:id="0">
    <w:p w14:paraId="2E54B966" w14:textId="77777777" w:rsidR="00A824A2" w:rsidRDefault="00A824A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E45D77"/>
    <w:multiLevelType w:val="hybridMultilevel"/>
    <w:tmpl w:val="E3C4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752741">
    <w:abstractNumId w:val="0"/>
  </w:num>
  <w:num w:numId="2" w16cid:durableId="395207542">
    <w:abstractNumId w:val="43"/>
  </w:num>
  <w:num w:numId="3" w16cid:durableId="992030734">
    <w:abstractNumId w:val="11"/>
  </w:num>
  <w:num w:numId="4" w16cid:durableId="1659725068">
    <w:abstractNumId w:val="29"/>
  </w:num>
  <w:num w:numId="5" w16cid:durableId="1873376646">
    <w:abstractNumId w:val="30"/>
  </w:num>
  <w:num w:numId="6" w16cid:durableId="2042241486">
    <w:abstractNumId w:val="34"/>
  </w:num>
  <w:num w:numId="7" w16cid:durableId="733701586">
    <w:abstractNumId w:val="5"/>
  </w:num>
  <w:num w:numId="8" w16cid:durableId="868105091">
    <w:abstractNumId w:val="10"/>
  </w:num>
  <w:num w:numId="9" w16cid:durableId="932131109">
    <w:abstractNumId w:val="27"/>
  </w:num>
  <w:num w:numId="10" w16cid:durableId="12758663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74133079">
    <w:abstractNumId w:val="6"/>
  </w:num>
  <w:num w:numId="12" w16cid:durableId="1868785632">
    <w:abstractNumId w:val="21"/>
  </w:num>
  <w:num w:numId="13" w16cid:durableId="1639191221">
    <w:abstractNumId w:val="3"/>
  </w:num>
  <w:num w:numId="14" w16cid:durableId="1282884115">
    <w:abstractNumId w:val="33"/>
  </w:num>
  <w:num w:numId="15" w16cid:durableId="1124228431">
    <w:abstractNumId w:val="12"/>
  </w:num>
  <w:num w:numId="16" w16cid:durableId="931203577">
    <w:abstractNumId w:val="38"/>
  </w:num>
  <w:num w:numId="17" w16cid:durableId="899023363">
    <w:abstractNumId w:val="28"/>
  </w:num>
  <w:num w:numId="18" w16cid:durableId="2076856848">
    <w:abstractNumId w:val="42"/>
  </w:num>
  <w:num w:numId="19" w16cid:durableId="1770850855">
    <w:abstractNumId w:val="35"/>
  </w:num>
  <w:num w:numId="20" w16cid:durableId="79909830">
    <w:abstractNumId w:val="20"/>
  </w:num>
  <w:num w:numId="21" w16cid:durableId="202375854">
    <w:abstractNumId w:val="32"/>
  </w:num>
  <w:num w:numId="22" w16cid:durableId="776094894">
    <w:abstractNumId w:val="14"/>
  </w:num>
  <w:num w:numId="23" w16cid:durableId="436829834">
    <w:abstractNumId w:val="17"/>
  </w:num>
  <w:num w:numId="24" w16cid:durableId="479270625">
    <w:abstractNumId w:val="4"/>
  </w:num>
  <w:num w:numId="25" w16cid:durableId="131096281">
    <w:abstractNumId w:val="9"/>
  </w:num>
  <w:num w:numId="26" w16cid:durableId="1683126682">
    <w:abstractNumId w:val="18"/>
  </w:num>
  <w:num w:numId="27" w16cid:durableId="1938754548">
    <w:abstractNumId w:val="37"/>
  </w:num>
  <w:num w:numId="28" w16cid:durableId="612984726">
    <w:abstractNumId w:val="19"/>
  </w:num>
  <w:num w:numId="29" w16cid:durableId="1317683601">
    <w:abstractNumId w:val="41"/>
  </w:num>
  <w:num w:numId="30" w16cid:durableId="1580946914">
    <w:abstractNumId w:val="22"/>
  </w:num>
  <w:num w:numId="31" w16cid:durableId="1180239720">
    <w:abstractNumId w:val="13"/>
  </w:num>
  <w:num w:numId="32" w16cid:durableId="963585070">
    <w:abstractNumId w:val="36"/>
  </w:num>
  <w:num w:numId="33" w16cid:durableId="81026657">
    <w:abstractNumId w:val="39"/>
  </w:num>
  <w:num w:numId="34" w16cid:durableId="632833578">
    <w:abstractNumId w:val="26"/>
  </w:num>
  <w:num w:numId="35" w16cid:durableId="799231376">
    <w:abstractNumId w:val="40"/>
  </w:num>
  <w:num w:numId="36" w16cid:durableId="1052195167">
    <w:abstractNumId w:val="8"/>
  </w:num>
  <w:num w:numId="37" w16cid:durableId="461922646">
    <w:abstractNumId w:val="24"/>
  </w:num>
  <w:num w:numId="38" w16cid:durableId="1339190857">
    <w:abstractNumId w:val="16"/>
  </w:num>
  <w:num w:numId="39" w16cid:durableId="1389301157">
    <w:abstractNumId w:val="31"/>
  </w:num>
  <w:num w:numId="40" w16cid:durableId="37848185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83087159">
    <w:abstractNumId w:val="7"/>
  </w:num>
  <w:num w:numId="42" w16cid:durableId="1060325827">
    <w:abstractNumId w:val="23"/>
  </w:num>
  <w:num w:numId="43" w16cid:durableId="553473195">
    <w:abstractNumId w:val="2"/>
  </w:num>
  <w:num w:numId="44" w16cid:durableId="1093403313">
    <w:abstractNumId w:val="1"/>
  </w:num>
  <w:num w:numId="45" w16cid:durableId="16672451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AUANmGV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BEB"/>
    <w:rsid w:val="0009209B"/>
    <w:rsid w:val="00094AA5"/>
    <w:rsid w:val="000A6794"/>
    <w:rsid w:val="000B39E6"/>
    <w:rsid w:val="000B56F0"/>
    <w:rsid w:val="000C5361"/>
    <w:rsid w:val="000D0C8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24A2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9B4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26651"/>
    <w:rsid w:val="00E32F85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5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3/Polymorphism-Lab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6F42AA7-7417-4A96-A7A3-CEC21F8C0D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6</TotalTime>
  <Pages>1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Polymorphism</vt:lpstr>
    </vt:vector>
  </TitlesOfParts>
  <Company>SoftUni – https://about.softuni.bg</Company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23-04-24T08:45:00Z</cp:lastPrinted>
  <dcterms:created xsi:type="dcterms:W3CDTF">2023-07-01T15:31:00Z</dcterms:created>
  <dcterms:modified xsi:type="dcterms:W3CDTF">2023-07-01T15:3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